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7D1B" w:rsidRDefault="00F1767D" w:rsidP="00F1767D">
      <w:pPr>
        <w:pStyle w:val="ListParagraph"/>
        <w:numPr>
          <w:ilvl w:val="0"/>
          <w:numId w:val="3"/>
        </w:numPr>
        <w:rPr>
          <w:b/>
        </w:rPr>
      </w:pPr>
      <w:proofErr w:type="spellStart"/>
      <w:r w:rsidRPr="00F1767D">
        <w:rPr>
          <w:b/>
        </w:rPr>
        <w:t>DevOps</w:t>
      </w:r>
      <w:proofErr w:type="spellEnd"/>
      <w:r w:rsidRPr="00F1767D">
        <w:rPr>
          <w:b/>
        </w:rPr>
        <w:t xml:space="preserve"> Resources</w:t>
      </w:r>
    </w:p>
    <w:p w:rsidR="00F1767D" w:rsidRPr="00F1767D" w:rsidRDefault="00F1767D" w:rsidP="00F1767D">
      <w:pPr>
        <w:pStyle w:val="ListParagraph"/>
        <w:jc w:val="both"/>
        <w:rPr>
          <w:b/>
        </w:rPr>
      </w:pPr>
      <w:r>
        <w:rPr>
          <w:b/>
        </w:rPr>
        <w:t xml:space="preserve">Answer:  </w:t>
      </w:r>
      <w:proofErr w:type="spellStart"/>
      <w:r>
        <w:t>DevOps</w:t>
      </w:r>
      <w:proofErr w:type="spellEnd"/>
      <w:r>
        <w:t xml:space="preserve"> is an increasingly popular approach to software development and IT operations that emphasizes collaboration, automation, and continuous delivery. As a result, many events and resources have emerged to support the </w:t>
      </w:r>
      <w:proofErr w:type="spellStart"/>
      <w:r>
        <w:t>DevOps</w:t>
      </w:r>
      <w:proofErr w:type="spellEnd"/>
      <w:r>
        <w:t xml:space="preserve"> community, including the </w:t>
      </w:r>
      <w:proofErr w:type="spellStart"/>
      <w:r>
        <w:t>DevOpsDays</w:t>
      </w:r>
      <w:proofErr w:type="spellEnd"/>
      <w:r>
        <w:t xml:space="preserve"> conference and the Arrested </w:t>
      </w:r>
      <w:proofErr w:type="spellStart"/>
      <w:r>
        <w:t>DevOps</w:t>
      </w:r>
      <w:proofErr w:type="spellEnd"/>
      <w:r>
        <w:t xml:space="preserve"> podcast. In this article, we will take a closer look at both of these resources, exploring their history, content, and impact on the </w:t>
      </w:r>
      <w:proofErr w:type="spellStart"/>
      <w:r>
        <w:t>DevOps</w:t>
      </w:r>
      <w:proofErr w:type="spellEnd"/>
      <w:r>
        <w:t xml:space="preserve"> community.</w:t>
      </w:r>
    </w:p>
    <w:p w:rsidR="00F1767D" w:rsidRPr="00F1767D" w:rsidRDefault="00F1767D" w:rsidP="00F1767D">
      <w:pPr>
        <w:pStyle w:val="ListParagraph"/>
        <w:jc w:val="both"/>
        <w:rPr>
          <w:b/>
        </w:rPr>
      </w:pPr>
      <w:proofErr w:type="spellStart"/>
      <w:r>
        <w:rPr>
          <w:b/>
        </w:rPr>
        <w:t>DevOpsDays</w:t>
      </w:r>
      <w:proofErr w:type="spellEnd"/>
      <w:r>
        <w:rPr>
          <w:b/>
        </w:rPr>
        <w:t xml:space="preserve"> Conference</w:t>
      </w:r>
    </w:p>
    <w:p w:rsidR="00F1767D" w:rsidRDefault="00F1767D" w:rsidP="00C158E8">
      <w:pPr>
        <w:pStyle w:val="ListParagraph"/>
        <w:jc w:val="both"/>
      </w:pPr>
      <w:r>
        <w:t xml:space="preserve">The </w:t>
      </w:r>
      <w:proofErr w:type="spellStart"/>
      <w:r>
        <w:t>DevOpsDays</w:t>
      </w:r>
      <w:proofErr w:type="spellEnd"/>
      <w:r>
        <w:t xml:space="preserve"> conference is a series of community-focused events that bring together software developers, IT professionals, and other stakeholders to discuss the latest trends and best practices in </w:t>
      </w:r>
      <w:proofErr w:type="spellStart"/>
      <w:r>
        <w:t>DevOps</w:t>
      </w:r>
      <w:proofErr w:type="spellEnd"/>
      <w:r>
        <w:t>. The conference was first held in Belgium in 2009, and since then it has expanded to more</w:t>
      </w:r>
      <w:r w:rsidR="00C158E8">
        <w:t xml:space="preserve"> than 60 cities worldwide.</w:t>
      </w:r>
    </w:p>
    <w:p w:rsidR="00F1767D" w:rsidRDefault="00F1767D" w:rsidP="00C158E8">
      <w:pPr>
        <w:pStyle w:val="ListParagraph"/>
        <w:jc w:val="both"/>
      </w:pPr>
      <w:r>
        <w:t>The format of the conference typically includes a mix of keynote presentations, lightning talks, and open spaces for informal discussions. Topics covered at the conference range from technical issues such as infrastructure automation and continuous delivery to cultural and organizational challenges s</w:t>
      </w:r>
      <w:r w:rsidR="00C158E8">
        <w:t>uch as leadership and teamwork.</w:t>
      </w:r>
    </w:p>
    <w:p w:rsidR="00F1767D" w:rsidRDefault="00F1767D" w:rsidP="00C158E8">
      <w:pPr>
        <w:pStyle w:val="ListParagraph"/>
        <w:jc w:val="both"/>
      </w:pPr>
      <w:r>
        <w:t xml:space="preserve">One of the key features of the </w:t>
      </w:r>
      <w:proofErr w:type="spellStart"/>
      <w:r>
        <w:t>DevOpsDays</w:t>
      </w:r>
      <w:proofErr w:type="spellEnd"/>
      <w:r>
        <w:t xml:space="preserve"> conference is its emphasis on community-driven content. Rather than relying on a small group of experts to dictate the agenda, the conference invites attendees to propose and vote on topics they would like to see covered. This approach ensures that the conference is relevant and eng</w:t>
      </w:r>
      <w:r w:rsidR="00C158E8">
        <w:t>aging for everyone who attends.</w:t>
      </w:r>
    </w:p>
    <w:p w:rsidR="00F1767D" w:rsidRDefault="00F1767D" w:rsidP="00C158E8">
      <w:pPr>
        <w:pStyle w:val="ListParagraph"/>
        <w:jc w:val="both"/>
      </w:pPr>
      <w:r>
        <w:t xml:space="preserve">Another notable aspect of the </w:t>
      </w:r>
      <w:proofErr w:type="spellStart"/>
      <w:r>
        <w:t>DevOpsDays</w:t>
      </w:r>
      <w:proofErr w:type="spellEnd"/>
      <w:r>
        <w:t xml:space="preserve"> conference is its commitment to inclusivity and diversity. The conference organizers prioritize creating a welcoming and safe environment for attendees of all backgrounds and identities. To this end, they provide a code of conduct and take steps to ensure that every</w:t>
      </w:r>
      <w:r w:rsidR="00C158E8">
        <w:t>one feels valued and respected.</w:t>
      </w:r>
    </w:p>
    <w:p w:rsidR="00F1767D" w:rsidRDefault="00F1767D" w:rsidP="00F1767D">
      <w:pPr>
        <w:pStyle w:val="ListParagraph"/>
        <w:jc w:val="both"/>
      </w:pPr>
      <w:r>
        <w:t xml:space="preserve">Overall, the </w:t>
      </w:r>
      <w:proofErr w:type="spellStart"/>
      <w:r>
        <w:t>DevOpsDays</w:t>
      </w:r>
      <w:proofErr w:type="spellEnd"/>
      <w:r>
        <w:t xml:space="preserve"> conference is a valuable resource for anyone interested in </w:t>
      </w:r>
      <w:proofErr w:type="spellStart"/>
      <w:r>
        <w:t>DevOps</w:t>
      </w:r>
      <w:proofErr w:type="spellEnd"/>
      <w:r>
        <w:t>, whether they are a seasoned practitioner or just starting out. By bringing together experts and enthusiasts from around the world, the conference provides a unique opportunity for learning, networking, and community building.</w:t>
      </w:r>
    </w:p>
    <w:p w:rsidR="008F43DE" w:rsidRDefault="008F43DE" w:rsidP="008F43DE">
      <w:pPr>
        <w:pStyle w:val="ListParagraph"/>
        <w:rPr>
          <w:b/>
        </w:rPr>
      </w:pPr>
      <w:r w:rsidRPr="00921B01">
        <w:rPr>
          <w:b/>
        </w:rPr>
        <w:t xml:space="preserve">Arrested </w:t>
      </w:r>
      <w:proofErr w:type="spellStart"/>
      <w:r w:rsidRPr="00921B01">
        <w:rPr>
          <w:b/>
        </w:rPr>
        <w:t>DevOps</w:t>
      </w:r>
      <w:proofErr w:type="spellEnd"/>
      <w:r w:rsidRPr="00921B01">
        <w:rPr>
          <w:b/>
        </w:rPr>
        <w:t xml:space="preserve"> Podcast</w:t>
      </w:r>
    </w:p>
    <w:p w:rsidR="008F43DE" w:rsidRDefault="008F43DE" w:rsidP="008F43DE">
      <w:pPr>
        <w:pStyle w:val="ListParagraph"/>
      </w:pPr>
      <w:r>
        <w:t xml:space="preserve">The Arrested </w:t>
      </w:r>
      <w:proofErr w:type="spellStart"/>
      <w:r>
        <w:t>DevOps</w:t>
      </w:r>
      <w:proofErr w:type="spellEnd"/>
      <w:r>
        <w:t xml:space="preserve"> podcast is a weekly show that explores the latest trends and best practices in </w:t>
      </w:r>
      <w:proofErr w:type="spellStart"/>
      <w:r>
        <w:t>DevOps</w:t>
      </w:r>
      <w:proofErr w:type="spellEnd"/>
      <w:r>
        <w:t xml:space="preserve">. The podcast was first launched in 2013 by Matt Stratton, Trevor Hess, and Bridget </w:t>
      </w:r>
      <w:proofErr w:type="spellStart"/>
      <w:r>
        <w:t>Kromhout</w:t>
      </w:r>
      <w:proofErr w:type="spellEnd"/>
      <w:r>
        <w:t xml:space="preserve">, and it has since become one of the most popular and influential resources in the </w:t>
      </w:r>
      <w:proofErr w:type="spellStart"/>
      <w:r>
        <w:t>DevOps</w:t>
      </w:r>
      <w:proofErr w:type="spellEnd"/>
      <w:r>
        <w:t xml:space="preserve"> community.</w:t>
      </w:r>
    </w:p>
    <w:p w:rsidR="008F43DE" w:rsidRDefault="008F43DE" w:rsidP="008F43DE">
      <w:pPr>
        <w:pStyle w:val="ListParagraph"/>
      </w:pPr>
      <w:r>
        <w:t>Each episode of the podcast features interviews with experts in the field, as well as discussions of current events and emerging trends. The hosts and guests cover a wide range of topics, from technical issues such as containerization and orchestration to cultural and organizational challenges such as leadership and communication.</w:t>
      </w:r>
    </w:p>
    <w:p w:rsidR="008F43DE" w:rsidRDefault="008F43DE" w:rsidP="008F43DE">
      <w:pPr>
        <w:pStyle w:val="ListParagraph"/>
      </w:pPr>
    </w:p>
    <w:p w:rsidR="008F43DE" w:rsidRDefault="008F43DE" w:rsidP="008F43DE">
      <w:pPr>
        <w:pStyle w:val="ListParagraph"/>
      </w:pPr>
      <w:r>
        <w:t xml:space="preserve">One of the strengths of the Arrested </w:t>
      </w:r>
      <w:proofErr w:type="spellStart"/>
      <w:r>
        <w:t>DevOps</w:t>
      </w:r>
      <w:proofErr w:type="spellEnd"/>
      <w:r>
        <w:t xml:space="preserve"> podcast is its conversational and accessible tone. The hosts and guests bring a wealth of expertise and experience to the table, but they also make a concerted effort to avoid jargon and explain technical concepts in plain language. This makes the podcast accessible and engaging for a wide range of listeners, from seasoned </w:t>
      </w:r>
      <w:proofErr w:type="spellStart"/>
      <w:r>
        <w:t>DevOps</w:t>
      </w:r>
      <w:proofErr w:type="spellEnd"/>
      <w:r>
        <w:t xml:space="preserve"> professionals to those just starting out.</w:t>
      </w:r>
    </w:p>
    <w:p w:rsidR="008F43DE" w:rsidRDefault="008F43DE" w:rsidP="008F43DE">
      <w:pPr>
        <w:pStyle w:val="ListParagraph"/>
      </w:pPr>
    </w:p>
    <w:p w:rsidR="008F43DE" w:rsidRDefault="008F43DE" w:rsidP="008F43DE">
      <w:pPr>
        <w:pStyle w:val="ListParagraph"/>
      </w:pPr>
      <w:r>
        <w:lastRenderedPageBreak/>
        <w:t xml:space="preserve">Another key feature of the Arrested </w:t>
      </w:r>
      <w:proofErr w:type="spellStart"/>
      <w:r>
        <w:t>DevOps</w:t>
      </w:r>
      <w:proofErr w:type="spellEnd"/>
      <w:r>
        <w:t xml:space="preserve"> podcast is its focus on diversity and inclusion. The hosts and guests represent a wide range of backgrounds and identities, and they are committed to creating a welcoming and inclusive environment for all listeners. To this end, they provide a code of conduct and take steps to ensure that everyone feels valued and respected.</w:t>
      </w:r>
    </w:p>
    <w:p w:rsidR="008F43DE" w:rsidRDefault="008F43DE" w:rsidP="008F43DE">
      <w:pPr>
        <w:pStyle w:val="ListParagraph"/>
      </w:pPr>
      <w:r>
        <w:t xml:space="preserve">Overall, the Arrested </w:t>
      </w:r>
      <w:proofErr w:type="spellStart"/>
      <w:r>
        <w:t>DevOps</w:t>
      </w:r>
      <w:proofErr w:type="spellEnd"/>
      <w:r>
        <w:t xml:space="preserve"> podcast is an invaluable resource for anyone interested in </w:t>
      </w:r>
      <w:proofErr w:type="spellStart"/>
      <w:r>
        <w:t>DevOps</w:t>
      </w:r>
      <w:proofErr w:type="spellEnd"/>
      <w:r>
        <w:t>. By providing a platform for experts and practitioners to share their knowledge and insights, the podcast helps to advance the field and promote best practices. Additionally, its commitment to diversity and inclusivity makes it a model for how to build a welcoming and supportive community.</w:t>
      </w:r>
    </w:p>
    <w:p w:rsidR="008F43DE" w:rsidRPr="008F43DE" w:rsidRDefault="008F43DE" w:rsidP="008F43DE">
      <w:pPr>
        <w:pStyle w:val="ListParagraph"/>
        <w:rPr>
          <w:b/>
        </w:rPr>
      </w:pPr>
      <w:r>
        <w:rPr>
          <w:b/>
        </w:rPr>
        <w:t>Conclusion</w:t>
      </w:r>
    </w:p>
    <w:p w:rsidR="008F43DE" w:rsidRDefault="008F43DE" w:rsidP="008F43DE">
      <w:pPr>
        <w:pStyle w:val="ListParagraph"/>
      </w:pPr>
      <w:r>
        <w:t xml:space="preserve">The </w:t>
      </w:r>
      <w:proofErr w:type="spellStart"/>
      <w:r>
        <w:t>DevOpsDays</w:t>
      </w:r>
      <w:proofErr w:type="spellEnd"/>
      <w:r>
        <w:t xml:space="preserve"> conference and the Arrested </w:t>
      </w:r>
      <w:proofErr w:type="spellStart"/>
      <w:r>
        <w:t>DevOps</w:t>
      </w:r>
      <w:proofErr w:type="spellEnd"/>
      <w:r>
        <w:t xml:space="preserve"> podcast are two valuable resources for anyone interested in </w:t>
      </w:r>
      <w:proofErr w:type="spellStart"/>
      <w:r>
        <w:t>DevOps</w:t>
      </w:r>
      <w:proofErr w:type="spellEnd"/>
      <w:r>
        <w:t>. Both provide a wealth of information and insights on the latest trends and best practices.</w:t>
      </w:r>
    </w:p>
    <w:p w:rsidR="004E6203" w:rsidRPr="008F43DE" w:rsidRDefault="004E6203" w:rsidP="008F43DE">
      <w:pPr>
        <w:pStyle w:val="ListParagraph"/>
      </w:pPr>
      <w:bookmarkStart w:id="0" w:name="_GoBack"/>
      <w:r w:rsidRPr="004E6203">
        <w:rPr>
          <w:b/>
        </w:rPr>
        <w:t xml:space="preserve">Here is link: </w:t>
      </w:r>
      <w:bookmarkEnd w:id="0"/>
      <w:r w:rsidRPr="004E6203">
        <w:t>https://www.arresteddevops.com/</w:t>
      </w:r>
    </w:p>
    <w:p w:rsidR="008F43DE" w:rsidRDefault="008F43DE" w:rsidP="00F1767D">
      <w:pPr>
        <w:pStyle w:val="ListParagraph"/>
        <w:jc w:val="both"/>
      </w:pPr>
    </w:p>
    <w:p w:rsidR="00F1767D" w:rsidRPr="00F1767D" w:rsidRDefault="00F1767D" w:rsidP="00F1767D">
      <w:pPr>
        <w:ind w:left="360"/>
        <w:rPr>
          <w:b/>
        </w:rPr>
      </w:pPr>
    </w:p>
    <w:p w:rsidR="00F1767D" w:rsidRPr="00F1767D" w:rsidRDefault="00F1767D">
      <w:pPr>
        <w:rPr>
          <w:b/>
        </w:rPr>
      </w:pPr>
    </w:p>
    <w:sectPr w:rsidR="00F1767D" w:rsidRPr="00F176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A1272A1"/>
    <w:multiLevelType w:val="hybridMultilevel"/>
    <w:tmpl w:val="A8649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F225883"/>
    <w:multiLevelType w:val="hybridMultilevel"/>
    <w:tmpl w:val="B0DA30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A0556F2"/>
    <w:multiLevelType w:val="hybridMultilevel"/>
    <w:tmpl w:val="AD1EF5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7B094983"/>
    <w:multiLevelType w:val="hybridMultilevel"/>
    <w:tmpl w:val="D6007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Y0sDS3MDM1MDMytjBV0lEKTi0uzszPAykwrAUAxl+ioSwAAAA="/>
  </w:docVars>
  <w:rsids>
    <w:rsidRoot w:val="00A1722B"/>
    <w:rsid w:val="004E6203"/>
    <w:rsid w:val="008F43DE"/>
    <w:rsid w:val="00A1722B"/>
    <w:rsid w:val="00C158E8"/>
    <w:rsid w:val="00E77353"/>
    <w:rsid w:val="00E9519F"/>
    <w:rsid w:val="00F176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2B062A4-0886-41A0-8809-A68F4237E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76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636</Words>
  <Characters>3629</Characters>
  <Application>Microsoft Office Word</Application>
  <DocSecurity>0</DocSecurity>
  <Lines>30</Lines>
  <Paragraphs>8</Paragraphs>
  <ScaleCrop>false</ScaleCrop>
  <Company/>
  <LinksUpToDate>false</LinksUpToDate>
  <CharactersWithSpaces>42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5</cp:revision>
  <dcterms:created xsi:type="dcterms:W3CDTF">2023-03-21T22:03:00Z</dcterms:created>
  <dcterms:modified xsi:type="dcterms:W3CDTF">2023-03-21T22:11:00Z</dcterms:modified>
</cp:coreProperties>
</file>